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excited to apply for the Web Designer position at your esteemed organization in Germany Berlin. With a strong background in creating visually stunning and functionally robust websites, I am eager to contribute my expertise to a dynamic team that values innovation and user-centric design. As someone deeply passionate about web development and digital aesthetics, I have always aspired to work within the vibrant tech ecosystem of Germany Berlin—a city renowned for its creativity, technological advancement, and forward-thinking mindset.</w:t>
      </w:r>
    </w:p>
    <w:p>
      <w:pPr>
        <w:pStyle w:val="BodyText"/>
      </w:pPr>
      <w:r>
        <w:t xml:space="preserve">As a Web Designer with over [X years] of experience in the industry, I have developed a comprehensive skill set that includes responsive design, user interface (UI) development, and content management systems. My journey as a Web Designer has been driven by a commitment to blending artistic vision with technical precision to deliver exceptional digital experiences. In Germany Berlin, where the demand for cutting-edge web solutions is ever-growing, I believe my ability to translate complex ideas into intuitive and accessible websites will add significant value to your team.</w:t>
      </w:r>
    </w:p>
    <w:p>
      <w:pPr>
        <w:pStyle w:val="BodyText"/>
      </w:pPr>
      <w:r>
        <w:t xml:space="preserve">One of the key reasons I am particularly drawn to working in Germany Berlin is the city’s unique position as a hub for startups, creative agencies, and tech enterprises. The collaborative spirit and emphasis on innovation here make it an ideal environment for a Web Designer like myself. Having worked on projects that cater to both local and international audiences, I understand the importance of cultural sensitivity and adaptability—qualities that are essential when designing for diverse markets in Germany Berlin. My experience with multilingual web solutions and compliance with European data protection regulations (such as GDPR) ensures that my work meets the highest standards of professionalism and legal adherence.</w:t>
      </w:r>
    </w:p>
    <w:p>
      <w:pPr>
        <w:pStyle w:val="BodyText"/>
      </w:pPr>
      <w:r>
        <w:t xml:space="preserve">Throughout my career, I have focused on creating websites that not only look impressive but also perform seamlessly across all devices and platforms. Whether it’s crafting a minimalist portfolio site for a digital artist or building an e-commerce platform with advanced functionality, I prioritize user experience (UX) as the cornerstone of every project. My proficiency in tools like Figma, Adobe XD, and WordPress, combined with my knowledge of HTML/CSS and JavaScript frameworks such as React or Vue.js, enables me to deliver solutions that are both aesthetically pleasing and technically sound. In Germany Berlin’s competitive landscape, where attention to detail is paramount, I take pride in ensuring every pixel aligns with the client’s brand identity and business goals.</w:t>
      </w:r>
    </w:p>
    <w:p>
      <w:pPr>
        <w:pStyle w:val="BodyText"/>
      </w:pPr>
      <w:r>
        <w:t xml:space="preserve">What sets me apart as a Web Designer is my ability to bridge the gap between creativity and strategy. I have collaborated with cross-functional teams, including developers, marketers, and project managers, to create websites that drive engagement and conversion. In my previous role at [Previous Company Name], I led the redesign of a client’s website from scratch, which resulted in a 40% increase in user interaction and a 25% boost in sales. This experience reinforced my belief that effective web design is not just about appearances—it’s about solving real-world problems and delivering measurable results. In Germany Berlin, where businesses are increasingly relying on digital presence to thrive, I am confident that my skills will contribute to your organization’s success.</w:t>
      </w:r>
    </w:p>
    <w:p>
      <w:pPr>
        <w:pStyle w:val="BodyText"/>
      </w:pPr>
      <w:r>
        <w:t xml:space="preserve">Another aspect of working in Germany Berlin that excites me is the opportunity to be part of a community that values sustainability and ethical practices. As a Web Designer, I have always advocated for eco-friendly design choices, such as optimizing site performance to reduce energy consumption and using accessible color schemes for inclusivity. I believe that the digital world should not only be beautiful but also responsible—a principle that aligns with the values of many forward-thinking companies in Germany Berlin. By integrating these principles into my work, I aim to create websites that are not only visually compelling but also socially conscious.</w:t>
      </w:r>
    </w:p>
    <w:p>
      <w:pPr>
        <w:pStyle w:val="BodyText"/>
      </w:pPr>
      <w:r>
        <w:t xml:space="preserve">While my technical expertise is grounded in the latest web design trends, I am equally passionate about continuous learning and professional growth. I regularly participate in workshops, online courses, and design challenges to stay updated with emerging technologies and methodologies. In Germany Berlin’s fast-paced environment, where innovation is the norm, this commitment to growth ensures that I remain at the forefront of my field. Whether it’s exploring new design tools or staying informed about changes in web standards, I am dedicated to delivering work that exceeds expectations.</w:t>
      </w:r>
    </w:p>
    <w:p>
      <w:pPr>
        <w:pStyle w:val="BodyText"/>
      </w:pPr>
      <w:r>
        <w:t xml:space="preserve">I would be thrilled to bring my skills as a Web Designer to your organization and contribute to the creation of digital experiences that resonate with users in Germany Berlin and beyond. I am particularly interested in working on projects that challenge me creatively while aligning with your company’s mission and values. Thank you for considering my application. I look forward to the opportunity to discuss how my background, skills, and passion for web design can benefit your team.</w:t>
      </w:r>
    </w:p>
    <w:p>
      <w:pPr>
        <w:pStyle w:val="BodyText"/>
      </w:pPr>
      <w:r>
        <w:t xml:space="preserve">Sincerely,</w:t>
      </w:r>
      <w:r>
        <w:br/>
      </w:r>
      <w:r>
        <w:t xml:space="preserve">[Your Full Name]</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Germany Berlin</dc:title>
  <dc:creator/>
  <dc:language>en</dc:language>
  <cp:keywords/>
  <dcterms:created xsi:type="dcterms:W3CDTF">2025-12-11T13:56:00Z</dcterms:created>
  <dcterms:modified xsi:type="dcterms:W3CDTF">2025-12-11T13:56:00Z</dcterms:modified>
</cp:coreProperties>
</file>

<file path=docProps/custom.xml><?xml version="1.0" encoding="utf-8"?>
<Properties xmlns="http://schemas.openxmlformats.org/officeDocument/2006/custom-properties" xmlns:vt="http://schemas.openxmlformats.org/officeDocument/2006/docPropsVTypes"/>
</file>